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7885" w14:textId="77777777" w:rsidR="00BD500C" w:rsidRPr="00273A70" w:rsidRDefault="006C2236" w:rsidP="00BC188C">
      <w:pPr>
        <w:pStyle w:val="Title"/>
        <w:spacing w:before="0" w:after="0"/>
        <w:contextualSpacing/>
        <w:rPr>
          <w:rFonts w:ascii="Ebrima" w:hAnsi="Ebrima"/>
        </w:rPr>
      </w:pPr>
      <w:r w:rsidRPr="00273A70">
        <w:rPr>
          <w:rFonts w:ascii="Ebrima" w:hAnsi="Ebrima"/>
        </w:rPr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Content>
        <w:p w14:paraId="00AD4AF4" w14:textId="77777777" w:rsidR="00BD500C" w:rsidRPr="002D3CDA" w:rsidRDefault="006C2236" w:rsidP="00E02E57">
          <w:pPr>
            <w:pStyle w:val="TOCHeading"/>
          </w:pPr>
          <w:r w:rsidRPr="002D3CDA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E02E57" w:rsidRDefault="006C2236" w:rsidP="00633803">
      <w:pPr>
        <w:pStyle w:val="Heading1"/>
        <w:ind w:left="431" w:hanging="431"/>
      </w:pPr>
      <w:bookmarkStart w:id="0" w:name="header-1"/>
      <w:bookmarkStart w:id="1" w:name="_Toc51844239"/>
      <w:r w:rsidRPr="00E02E57">
        <w:t>Header 1</w:t>
      </w:r>
      <w:bookmarkEnd w:id="0"/>
      <w:bookmarkEnd w:id="1"/>
    </w:p>
    <w:p w14:paraId="60C51CA4" w14:textId="1C4B8567" w:rsidR="00BC188C" w:rsidRPr="00DF57DD" w:rsidRDefault="006C2236" w:rsidP="00DF57DD">
      <w:pPr>
        <w:pStyle w:val="BodyText"/>
      </w:pPr>
      <w:r w:rsidRPr="00DF57D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Pr="00DF57DD" w:rsidRDefault="006C2236" w:rsidP="00DF57DD">
      <w:pPr>
        <w:pStyle w:val="BodyText"/>
      </w:pPr>
      <w:r w:rsidRPr="00DF57DD">
        <w:t>More text</w:t>
      </w:r>
    </w:p>
    <w:p w14:paraId="312599BC" w14:textId="77777777" w:rsidR="00BD500C" w:rsidRPr="00E02E57" w:rsidRDefault="006C2236" w:rsidP="00633803">
      <w:pPr>
        <w:pStyle w:val="Heading3"/>
        <w:contextualSpacing w:val="0"/>
      </w:pPr>
      <w:bookmarkStart w:id="4" w:name="header-3"/>
      <w:bookmarkStart w:id="5" w:name="_Toc51844241"/>
      <w:r w:rsidRPr="00E02E57">
        <w:t>Header 3</w:t>
      </w:r>
      <w:bookmarkEnd w:id="4"/>
      <w:bookmarkEnd w:id="5"/>
    </w:p>
    <w:p w14:paraId="643C8982" w14:textId="0174399D" w:rsidR="002D43FF" w:rsidRDefault="006C2236" w:rsidP="00BC188C">
      <w:pPr>
        <w:pStyle w:val="BodyText"/>
      </w:pPr>
      <w:r>
        <w:t>Text</w:t>
      </w:r>
    </w:p>
    <w:p w14:paraId="23F106EA" w14:textId="58DC2851" w:rsidR="00C93C26" w:rsidRPr="002D5F7B" w:rsidRDefault="00C93C26" w:rsidP="00C93C26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9"/>
        <w:gridCol w:w="604"/>
        <w:gridCol w:w="605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556705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556705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556705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487076">
        <w:trPr>
          <w:cantSplit/>
        </w:trPr>
        <w:tc>
          <w:tcPr>
            <w:tcW w:w="0" w:type="auto"/>
          </w:tcPr>
          <w:p w14:paraId="37963903" w14:textId="77777777" w:rsidR="000500B1" w:rsidRPr="00556705" w:rsidRDefault="000500B1" w:rsidP="00556705">
            <w:pPr>
              <w:pStyle w:val="Compact"/>
            </w:pPr>
            <w:r w:rsidRPr="00556705">
              <w:t>Datsun 710</w:t>
            </w:r>
          </w:p>
        </w:tc>
        <w:tc>
          <w:tcPr>
            <w:tcW w:w="0" w:type="auto"/>
          </w:tcPr>
          <w:p w14:paraId="19160275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7C68F839" w14:textId="77777777" w:rsidR="000500B1" w:rsidRPr="00556705" w:rsidRDefault="000500B1" w:rsidP="00556705">
            <w:pPr>
              <w:pStyle w:val="Compact"/>
            </w:pPr>
            <w:r w:rsidRPr="00556705"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Pr="00556705" w:rsidRDefault="000500B1" w:rsidP="00556705">
            <w:pPr>
              <w:pStyle w:val="Compact"/>
            </w:pPr>
            <w:r w:rsidRPr="00556705">
              <w:t>Fiat 128</w:t>
            </w:r>
          </w:p>
        </w:tc>
        <w:tc>
          <w:tcPr>
            <w:tcW w:w="0" w:type="auto"/>
          </w:tcPr>
          <w:p w14:paraId="29388796" w14:textId="77777777" w:rsidR="000500B1" w:rsidRPr="00556705" w:rsidRDefault="000500B1" w:rsidP="00556705">
            <w:pPr>
              <w:pStyle w:val="Compact"/>
            </w:pPr>
            <w:r w:rsidRPr="00556705">
              <w:t>32.4</w:t>
            </w:r>
          </w:p>
        </w:tc>
        <w:tc>
          <w:tcPr>
            <w:tcW w:w="0" w:type="auto"/>
          </w:tcPr>
          <w:p w14:paraId="78B65AAF" w14:textId="77777777" w:rsidR="000500B1" w:rsidRPr="00556705" w:rsidRDefault="000500B1" w:rsidP="00556705">
            <w:pPr>
              <w:pStyle w:val="Compact"/>
            </w:pPr>
            <w:r w:rsidRPr="00556705"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Pr="00556705" w:rsidRDefault="000500B1" w:rsidP="00556705">
            <w:pPr>
              <w:pStyle w:val="Compact"/>
            </w:pPr>
            <w:r w:rsidRPr="00556705">
              <w:t>Fiat X1-9</w:t>
            </w:r>
          </w:p>
        </w:tc>
        <w:tc>
          <w:tcPr>
            <w:tcW w:w="0" w:type="auto"/>
          </w:tcPr>
          <w:p w14:paraId="6ECB13B0" w14:textId="77777777" w:rsidR="000500B1" w:rsidRPr="00556705" w:rsidRDefault="000500B1" w:rsidP="00556705">
            <w:pPr>
              <w:pStyle w:val="Compact"/>
            </w:pPr>
            <w:r w:rsidRPr="00556705">
              <w:t>27.3</w:t>
            </w:r>
          </w:p>
        </w:tc>
        <w:tc>
          <w:tcPr>
            <w:tcW w:w="0" w:type="auto"/>
          </w:tcPr>
          <w:p w14:paraId="7FBF2D36" w14:textId="77777777" w:rsidR="000500B1" w:rsidRPr="00556705" w:rsidRDefault="000500B1" w:rsidP="00556705">
            <w:pPr>
              <w:pStyle w:val="Compact"/>
            </w:pPr>
            <w:r w:rsidRPr="00556705"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Pr="00556705" w:rsidRDefault="000500B1" w:rsidP="00556705">
            <w:pPr>
              <w:pStyle w:val="Compact"/>
            </w:pPr>
            <w:r w:rsidRPr="00556705">
              <w:t>Honda Civic</w:t>
            </w:r>
          </w:p>
        </w:tc>
        <w:tc>
          <w:tcPr>
            <w:tcW w:w="0" w:type="auto"/>
          </w:tcPr>
          <w:p w14:paraId="104EA2E9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33CC8383" w14:textId="77777777" w:rsidR="000500B1" w:rsidRPr="00556705" w:rsidRDefault="000500B1" w:rsidP="00556705">
            <w:pPr>
              <w:pStyle w:val="Compact"/>
            </w:pPr>
            <w:r w:rsidRPr="00556705"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Pr="00556705" w:rsidRDefault="000500B1" w:rsidP="00556705">
            <w:pPr>
              <w:pStyle w:val="Compact"/>
            </w:pPr>
            <w:r w:rsidRPr="00556705">
              <w:t>Lotus Europa</w:t>
            </w:r>
          </w:p>
        </w:tc>
        <w:tc>
          <w:tcPr>
            <w:tcW w:w="0" w:type="auto"/>
          </w:tcPr>
          <w:p w14:paraId="01E06B08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1976B919" w14:textId="77777777" w:rsidR="000500B1" w:rsidRPr="00556705" w:rsidRDefault="000500B1" w:rsidP="00556705">
            <w:pPr>
              <w:pStyle w:val="Compact"/>
            </w:pPr>
            <w:r w:rsidRPr="00556705"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Pr="00556705" w:rsidRDefault="000500B1" w:rsidP="00556705">
            <w:pPr>
              <w:pStyle w:val="Compact"/>
            </w:pPr>
            <w:r w:rsidRPr="00556705">
              <w:t>Merc 230</w:t>
            </w:r>
          </w:p>
        </w:tc>
        <w:tc>
          <w:tcPr>
            <w:tcW w:w="0" w:type="auto"/>
          </w:tcPr>
          <w:p w14:paraId="4E08BD8F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405CE5A0" w14:textId="77777777" w:rsidR="000500B1" w:rsidRPr="00556705" w:rsidRDefault="000500B1" w:rsidP="00556705">
            <w:pPr>
              <w:pStyle w:val="Compact"/>
            </w:pPr>
            <w:r w:rsidRPr="00556705"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Pr="00556705" w:rsidRDefault="000500B1" w:rsidP="00556705">
            <w:pPr>
              <w:pStyle w:val="Compact"/>
            </w:pPr>
            <w:r w:rsidRPr="00556705">
              <w:t>Merc 240D</w:t>
            </w:r>
          </w:p>
        </w:tc>
        <w:tc>
          <w:tcPr>
            <w:tcW w:w="0" w:type="auto"/>
          </w:tcPr>
          <w:p w14:paraId="372F1156" w14:textId="77777777" w:rsidR="000500B1" w:rsidRPr="00556705" w:rsidRDefault="000500B1" w:rsidP="00556705">
            <w:pPr>
              <w:pStyle w:val="Compact"/>
            </w:pPr>
            <w:r w:rsidRPr="00556705">
              <w:t>24.4</w:t>
            </w:r>
          </w:p>
        </w:tc>
        <w:tc>
          <w:tcPr>
            <w:tcW w:w="0" w:type="auto"/>
          </w:tcPr>
          <w:p w14:paraId="23B8CFA2" w14:textId="77777777" w:rsidR="000500B1" w:rsidRPr="00556705" w:rsidRDefault="000500B1" w:rsidP="00556705">
            <w:pPr>
              <w:pStyle w:val="Compact"/>
            </w:pPr>
            <w:r w:rsidRPr="00556705"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Pr="00556705" w:rsidRDefault="000500B1" w:rsidP="00556705">
            <w:pPr>
              <w:pStyle w:val="Compact"/>
            </w:pPr>
            <w:r w:rsidRPr="00556705">
              <w:t>Porsche 914-2</w:t>
            </w:r>
          </w:p>
        </w:tc>
        <w:tc>
          <w:tcPr>
            <w:tcW w:w="0" w:type="auto"/>
          </w:tcPr>
          <w:p w14:paraId="5EBE9E6F" w14:textId="77777777" w:rsidR="000500B1" w:rsidRPr="00556705" w:rsidRDefault="000500B1" w:rsidP="00556705">
            <w:pPr>
              <w:pStyle w:val="Compact"/>
            </w:pPr>
            <w:r w:rsidRPr="00556705">
              <w:t>26.0</w:t>
            </w:r>
          </w:p>
        </w:tc>
        <w:tc>
          <w:tcPr>
            <w:tcW w:w="0" w:type="auto"/>
          </w:tcPr>
          <w:p w14:paraId="51D0E396" w14:textId="77777777" w:rsidR="000500B1" w:rsidRPr="00556705" w:rsidRDefault="000500B1" w:rsidP="00556705">
            <w:pPr>
              <w:pStyle w:val="Compact"/>
            </w:pPr>
            <w:r w:rsidRPr="00556705"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Pr="00556705" w:rsidRDefault="000500B1" w:rsidP="00556705">
            <w:pPr>
              <w:pStyle w:val="Compact"/>
            </w:pPr>
            <w:r w:rsidRPr="00556705">
              <w:t>Toyota Corolla</w:t>
            </w:r>
          </w:p>
        </w:tc>
        <w:tc>
          <w:tcPr>
            <w:tcW w:w="0" w:type="auto"/>
          </w:tcPr>
          <w:p w14:paraId="3F3A6A46" w14:textId="77777777" w:rsidR="000500B1" w:rsidRPr="00556705" w:rsidRDefault="000500B1" w:rsidP="00556705">
            <w:pPr>
              <w:pStyle w:val="Compact"/>
            </w:pPr>
            <w:r w:rsidRPr="00556705">
              <w:t>33.9</w:t>
            </w:r>
          </w:p>
        </w:tc>
        <w:tc>
          <w:tcPr>
            <w:tcW w:w="0" w:type="auto"/>
          </w:tcPr>
          <w:p w14:paraId="3F0BD500" w14:textId="77777777" w:rsidR="000500B1" w:rsidRPr="00556705" w:rsidRDefault="000500B1" w:rsidP="00556705">
            <w:pPr>
              <w:pStyle w:val="Compact"/>
            </w:pPr>
            <w:r w:rsidRPr="00556705"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Pr="00556705" w:rsidRDefault="000500B1" w:rsidP="00556705">
            <w:pPr>
              <w:pStyle w:val="Compact"/>
            </w:pPr>
            <w:r w:rsidRPr="00556705">
              <w:t>Toyota Corona</w:t>
            </w:r>
          </w:p>
        </w:tc>
        <w:tc>
          <w:tcPr>
            <w:tcW w:w="0" w:type="auto"/>
          </w:tcPr>
          <w:p w14:paraId="67078663" w14:textId="77777777" w:rsidR="000500B1" w:rsidRPr="00556705" w:rsidRDefault="000500B1" w:rsidP="00556705">
            <w:pPr>
              <w:pStyle w:val="Compact"/>
            </w:pPr>
            <w:r w:rsidRPr="00556705">
              <w:t>21.5</w:t>
            </w:r>
          </w:p>
        </w:tc>
        <w:tc>
          <w:tcPr>
            <w:tcW w:w="0" w:type="auto"/>
          </w:tcPr>
          <w:p w14:paraId="26BB7F13" w14:textId="77777777" w:rsidR="000500B1" w:rsidRPr="00556705" w:rsidRDefault="000500B1" w:rsidP="00556705">
            <w:pPr>
              <w:pStyle w:val="Compact"/>
            </w:pPr>
            <w:r w:rsidRPr="00556705"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Pr="00556705" w:rsidRDefault="000500B1" w:rsidP="00556705">
            <w:pPr>
              <w:pStyle w:val="Compact"/>
            </w:pPr>
            <w:r w:rsidRPr="00556705">
              <w:t>Volvo 142E</w:t>
            </w:r>
          </w:p>
        </w:tc>
        <w:tc>
          <w:tcPr>
            <w:tcW w:w="0" w:type="auto"/>
          </w:tcPr>
          <w:p w14:paraId="2A441AA8" w14:textId="77777777" w:rsidR="000500B1" w:rsidRPr="00556705" w:rsidRDefault="000500B1" w:rsidP="00556705">
            <w:pPr>
              <w:pStyle w:val="Compact"/>
            </w:pPr>
            <w:r w:rsidRPr="00556705">
              <w:t>21.4</w:t>
            </w:r>
          </w:p>
        </w:tc>
        <w:tc>
          <w:tcPr>
            <w:tcW w:w="0" w:type="auto"/>
          </w:tcPr>
          <w:p w14:paraId="11BF64B8" w14:textId="77777777" w:rsidR="000500B1" w:rsidRPr="00556705" w:rsidRDefault="000500B1" w:rsidP="00556705">
            <w:pPr>
              <w:pStyle w:val="Compact"/>
            </w:pPr>
            <w:r w:rsidRPr="00556705">
              <w:t>2780</w:t>
            </w:r>
          </w:p>
        </w:tc>
      </w:tr>
    </w:tbl>
    <w:p w14:paraId="59B18D68" w14:textId="67DC8255" w:rsidR="00B72498" w:rsidRDefault="00B72498" w:rsidP="004A3EC1">
      <w:pPr>
        <w:pStyle w:val="Fig"/>
        <w:jc w:val="lef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6" w:name="header-4"/>
      <w:r w:rsidRPr="00BC188C">
        <w:t>Header 4</w:t>
      </w:r>
      <w:bookmarkEnd w:id="6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51746823" w14:textId="180BDD61" w:rsidR="002D43FF" w:rsidRPr="002D43FF" w:rsidRDefault="002D43FF" w:rsidP="00924E58">
      <w:pPr>
        <w:pStyle w:val="BodyText"/>
      </w:pPr>
    </w:p>
    <w:sectPr w:rsidR="002D43FF" w:rsidRPr="002D43FF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C2215" w14:textId="77777777" w:rsidR="0025309D" w:rsidRDefault="0025309D">
      <w:pPr>
        <w:spacing w:after="0"/>
      </w:pPr>
      <w:r>
        <w:separator/>
      </w:r>
    </w:p>
  </w:endnote>
  <w:endnote w:type="continuationSeparator" w:id="0">
    <w:p w14:paraId="4D8D5811" w14:textId="77777777" w:rsidR="0025309D" w:rsidRDefault="00253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EEB2A" w14:textId="77777777" w:rsidR="0025309D" w:rsidRDefault="0025309D">
      <w:r>
        <w:separator/>
      </w:r>
    </w:p>
  </w:footnote>
  <w:footnote w:type="continuationSeparator" w:id="0">
    <w:p w14:paraId="3B852881" w14:textId="77777777" w:rsidR="0025309D" w:rsidRDefault="00253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302B0AA4">
              <wp:simplePos x="0" y="0"/>
              <wp:positionH relativeFrom="column">
                <wp:posOffset>4880509</wp:posOffset>
              </wp:positionH>
              <wp:positionV relativeFrom="paragraph">
                <wp:posOffset>-277139</wp:posOffset>
              </wp:positionV>
              <wp:extent cx="1706245" cy="103695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98E7E57"/>
    <w:multiLevelType w:val="multilevel"/>
    <w:tmpl w:val="179AE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975178715">
    <w:abstractNumId w:val="0"/>
  </w:num>
  <w:num w:numId="2" w16cid:durableId="1713455327">
    <w:abstractNumId w:val="1"/>
  </w:num>
  <w:num w:numId="3" w16cid:durableId="15810604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D31C8"/>
    <w:rsid w:val="000F388D"/>
    <w:rsid w:val="000F6FD7"/>
    <w:rsid w:val="001117B5"/>
    <w:rsid w:val="00126755"/>
    <w:rsid w:val="001A5585"/>
    <w:rsid w:val="001B4070"/>
    <w:rsid w:val="001B7304"/>
    <w:rsid w:val="0025309D"/>
    <w:rsid w:val="00273A70"/>
    <w:rsid w:val="002D3CDA"/>
    <w:rsid w:val="002D43FF"/>
    <w:rsid w:val="002D5F7B"/>
    <w:rsid w:val="00305182"/>
    <w:rsid w:val="003D170B"/>
    <w:rsid w:val="003D408D"/>
    <w:rsid w:val="003D7ABB"/>
    <w:rsid w:val="00415642"/>
    <w:rsid w:val="00421D5A"/>
    <w:rsid w:val="00487076"/>
    <w:rsid w:val="00487452"/>
    <w:rsid w:val="004A3EC1"/>
    <w:rsid w:val="004E29B3"/>
    <w:rsid w:val="0053025A"/>
    <w:rsid w:val="00556705"/>
    <w:rsid w:val="00590D07"/>
    <w:rsid w:val="005B072D"/>
    <w:rsid w:val="005B652B"/>
    <w:rsid w:val="005E40BB"/>
    <w:rsid w:val="005E5737"/>
    <w:rsid w:val="00633803"/>
    <w:rsid w:val="006348B6"/>
    <w:rsid w:val="00653AE2"/>
    <w:rsid w:val="00656BD8"/>
    <w:rsid w:val="00691E3C"/>
    <w:rsid w:val="006C2236"/>
    <w:rsid w:val="00772589"/>
    <w:rsid w:val="00772792"/>
    <w:rsid w:val="00784D58"/>
    <w:rsid w:val="007956AC"/>
    <w:rsid w:val="007C6DAA"/>
    <w:rsid w:val="00884191"/>
    <w:rsid w:val="00884DB4"/>
    <w:rsid w:val="008D6863"/>
    <w:rsid w:val="008E407F"/>
    <w:rsid w:val="008F52D5"/>
    <w:rsid w:val="00924E58"/>
    <w:rsid w:val="0099282A"/>
    <w:rsid w:val="00A12E3E"/>
    <w:rsid w:val="00A37ED7"/>
    <w:rsid w:val="00B72498"/>
    <w:rsid w:val="00B850C4"/>
    <w:rsid w:val="00B86B75"/>
    <w:rsid w:val="00BC188C"/>
    <w:rsid w:val="00BC48D5"/>
    <w:rsid w:val="00BD500C"/>
    <w:rsid w:val="00BE3872"/>
    <w:rsid w:val="00BE3C16"/>
    <w:rsid w:val="00BF005F"/>
    <w:rsid w:val="00C36279"/>
    <w:rsid w:val="00C91A9F"/>
    <w:rsid w:val="00C93C26"/>
    <w:rsid w:val="00CA58EF"/>
    <w:rsid w:val="00CF1E3E"/>
    <w:rsid w:val="00D26272"/>
    <w:rsid w:val="00D70D25"/>
    <w:rsid w:val="00DD779B"/>
    <w:rsid w:val="00DF57DD"/>
    <w:rsid w:val="00E02E57"/>
    <w:rsid w:val="00E12EC3"/>
    <w:rsid w:val="00E315A3"/>
    <w:rsid w:val="00E4085E"/>
    <w:rsid w:val="00E667B6"/>
    <w:rsid w:val="00EB5963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A58EF"/>
    <w:pPr>
      <w:keepNext/>
      <w:keepLines/>
      <w:numPr>
        <w:numId w:val="3"/>
      </w:numPr>
      <w:spacing w:before="120" w:after="120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5B652B"/>
    <w:pPr>
      <w:keepNext/>
      <w:keepLines/>
      <w:numPr>
        <w:ilvl w:val="1"/>
        <w:numId w:val="3"/>
      </w:numPr>
      <w:spacing w:before="240"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5B652B"/>
    <w:pPr>
      <w:keepNext/>
      <w:keepLines/>
      <w:numPr>
        <w:ilvl w:val="2"/>
        <w:numId w:val="3"/>
      </w:numPr>
      <w:spacing w:before="280" w:after="120"/>
      <w:contextualSpacing/>
      <w:outlineLvl w:val="2"/>
    </w:pPr>
    <w:rPr>
      <w:rFonts w:ascii="Ebrima" w:eastAsiaTheme="majorEastAsia" w:hAnsi="Ebrima" w:cstheme="majorBidi"/>
      <w:b/>
      <w:bCs/>
      <w:color w:val="1481AB" w:themeColor="accent1" w:themeShade="BF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779B"/>
    <w:pPr>
      <w:keepNext/>
      <w:keepLines/>
      <w:pageBreakBefore/>
      <w:numPr>
        <w:ilvl w:val="4"/>
        <w:numId w:val="3"/>
      </w:numPr>
      <w:spacing w:after="0" w:line="20" w:lineRule="exact"/>
      <w:ind w:left="1009" w:hanging="1009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57DD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37ED7"/>
    <w:pPr>
      <w:spacing w:before="36" w:after="36"/>
      <w:jc w:val="center"/>
    </w:pPr>
    <w:rPr>
      <w:sz w:val="18"/>
      <w:szCs w:val="20"/>
      <w:lang w:val="en-CA" w:eastAsia="en-CA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93C26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93C26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Ebrima" w:hAnsi="Ebrima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F57DD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  <w:style w:type="paragraph" w:customStyle="1" w:styleId="Fig">
    <w:name w:val="Fig"/>
    <w:basedOn w:val="BodyText"/>
    <w:link w:val="FigChar"/>
    <w:rsid w:val="00415642"/>
    <w:pPr>
      <w:jc w:val="center"/>
    </w:pPr>
    <w:rPr>
      <w:noProof/>
    </w:rPr>
  </w:style>
  <w:style w:type="character" w:customStyle="1" w:styleId="FigChar">
    <w:name w:val="Fig Char"/>
    <w:basedOn w:val="BodyTextChar"/>
    <w:link w:val="Fig"/>
    <w:rsid w:val="00415642"/>
    <w:rPr>
      <w:rFonts w:ascii="Ebrima" w:hAnsi="Ebrima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6D946-B65C-45DA-A46A-083EA43AA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32</cp:revision>
  <dcterms:created xsi:type="dcterms:W3CDTF">2020-09-24T15:47:00Z</dcterms:created>
  <dcterms:modified xsi:type="dcterms:W3CDTF">2022-11-2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